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F9C72" w14:textId="77777777" w:rsidR="009B0A43" w:rsidRPr="00C011AC" w:rsidRDefault="009B0A43" w:rsidP="009B0A43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AF1A48C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73424E52" w14:textId="43176CBA" w:rsidR="002258C5" w:rsidRPr="001C202F" w:rsidRDefault="002C2336" w:rsidP="001C202F">
      <w:pPr>
        <w:pStyle w:val="Rubrik"/>
        <w:tabs>
          <w:tab w:val="clear" w:pos="4253"/>
          <w:tab w:val="center" w:pos="3969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</w:t>
      </w:r>
      <w:r w:rsidR="005B207D">
        <w:rPr>
          <w:rFonts w:cs="Arial"/>
          <w:sz w:val="20"/>
        </w:rPr>
        <w:t>*</w:t>
      </w:r>
      <w:r w:rsidR="002E571F">
        <w:rPr>
          <w:rFonts w:cs="Arial"/>
          <w:sz w:val="20"/>
        </w:rPr>
        <w:t>67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2E571F">
        <w:rPr>
          <w:sz w:val="20"/>
        </w:rPr>
        <w:t>550</w:t>
      </w:r>
      <w:r w:rsidR="0073090C" w:rsidRPr="0073090C">
        <w:rPr>
          <w:sz w:val="20"/>
        </w:rPr>
        <w:t>-</w:t>
      </w:r>
      <w:r w:rsidR="002E571F">
        <w:rPr>
          <w:sz w:val="20"/>
        </w:rPr>
        <w:t>06</w:t>
      </w:r>
      <w:r w:rsidR="005B207D">
        <w:rPr>
          <w:rFonts w:cs="Arial"/>
          <w:sz w:val="20"/>
        </w:rPr>
        <w:t>/</w:t>
      </w:r>
      <w:r w:rsidR="002E571F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>
        <w:rPr>
          <w:rFonts w:cs="Arial"/>
          <w:sz w:val="20"/>
        </w:rPr>
        <w:t xml:space="preserve">      </w:t>
      </w:r>
      <w:r w:rsidR="002E571F">
        <w:rPr>
          <w:rFonts w:cs="Arial"/>
          <w:sz w:val="20"/>
        </w:rPr>
        <w:t xml:space="preserve">       </w:t>
      </w:r>
      <w:r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D238AC">
        <w:rPr>
          <w:rFonts w:cs="Arial"/>
          <w:sz w:val="20"/>
        </w:rPr>
        <w:t>9H4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   </w:t>
      </w:r>
      <w:r w:rsidR="00975DED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FF6870">
        <w:rPr>
          <w:rFonts w:cs="Arial"/>
          <w:sz w:val="20"/>
        </w:rPr>
        <w:t>2</w:t>
      </w:r>
      <w:r w:rsidR="00D238AC">
        <w:rPr>
          <w:rFonts w:cs="Arial"/>
          <w:sz w:val="20"/>
        </w:rPr>
        <w:t>1</w:t>
      </w:r>
      <w:r w:rsidR="0073090C">
        <w:rPr>
          <w:rFonts w:cs="Arial"/>
          <w:sz w:val="20"/>
        </w:rPr>
        <w:t>-</w:t>
      </w:r>
      <w:r w:rsidR="00D238AC">
        <w:rPr>
          <w:rFonts w:cs="Arial"/>
          <w:sz w:val="20"/>
        </w:rPr>
        <w:t>12</w:t>
      </w:r>
      <w:r w:rsidR="00260338" w:rsidRPr="001C202F">
        <w:rPr>
          <w:rFonts w:cs="Arial"/>
          <w:sz w:val="20"/>
        </w:rPr>
        <w:t>-01</w:t>
      </w:r>
    </w:p>
    <w:p w14:paraId="51C39A39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8004F0D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EE59777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68F07FBA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6D60F80E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3C192A18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0C20C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7CD10C57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AD35878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8F5DEF8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B778ECF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24AE7650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3FDB01B" w14:textId="77777777" w:rsidR="003766C8" w:rsidRPr="00E44F7D" w:rsidRDefault="003766C8" w:rsidP="003766C8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659DBDE" w14:textId="77777777" w:rsidR="003766C8" w:rsidRDefault="003766C8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054A8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566818AC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4AC72F22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287673B" w14:textId="77777777" w:rsidR="00701F8C" w:rsidRPr="00701F8C" w:rsidRDefault="00701F8C" w:rsidP="00701F8C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F904016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BF77D5B" w14:textId="77777777" w:rsidR="0073090C" w:rsidRDefault="00253B60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357309EF" wp14:editId="1950F07D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915920" cy="1143000"/>
            <wp:effectExtent l="0" t="0" r="0" b="0"/>
            <wp:wrapSquare wrapText="bothSides"/>
            <wp:docPr id="55" name="Bild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9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910572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8AA3C8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BA006E" w14:textId="77777777" w:rsidR="00361383" w:rsidRDefault="0036138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AF4E76" w14:textId="77777777" w:rsidR="00361383" w:rsidRDefault="0036138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61B7D2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D5BA8C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625CBC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8C63E7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E152F5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386A21" w14:textId="77777777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  <w:bookmarkStart w:id="0" w:name="_GoBack"/>
      <w:bookmarkEnd w:id="0"/>
    </w:p>
    <w:p w14:paraId="144C47D6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4D6C9A08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A5E1513" w14:textId="77777777" w:rsidR="0033413D" w:rsidRDefault="0033413D" w:rsidP="003766C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65B5084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82CD741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B4AC9C1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2C777F72" w14:textId="36FE67A8" w:rsidR="002E379E" w:rsidRPr="002E379E" w:rsidRDefault="002E379E" w:rsidP="002E379E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E379E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2FB1BD3C" w14:textId="77777777" w:rsidR="002E379E" w:rsidRPr="002E379E" w:rsidRDefault="002E379E" w:rsidP="002E379E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E379E">
        <w:rPr>
          <w:rFonts w:ascii="Arial" w:hAnsi="Arial" w:cs="Arial"/>
          <w:spacing w:val="-2"/>
          <w:sz w:val="18"/>
          <w:szCs w:val="18"/>
        </w:rPr>
        <w:t>Primer mixes 1 and 5 may give rise to a lower yield of HLA-specific PCR product than the other B*67 primer mixes.</w:t>
      </w:r>
    </w:p>
    <w:p w14:paraId="45E728BF" w14:textId="68DADF34" w:rsidR="002E379E" w:rsidRPr="002E379E" w:rsidRDefault="002E379E" w:rsidP="002E379E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E379E">
        <w:rPr>
          <w:rFonts w:ascii="Arial" w:hAnsi="Arial" w:cs="Arial"/>
          <w:spacing w:val="-2"/>
          <w:sz w:val="18"/>
          <w:szCs w:val="18"/>
        </w:rPr>
        <w:t xml:space="preserve">Primer mix 3 has most pronounce a tendency to giving rise to primer oligomer formation. </w:t>
      </w:r>
    </w:p>
    <w:p w14:paraId="5013111C" w14:textId="50B57D7D" w:rsidR="002E379E" w:rsidRPr="002E379E" w:rsidRDefault="002E379E" w:rsidP="002E379E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E379E">
        <w:rPr>
          <w:rFonts w:ascii="Arial" w:hAnsi="Arial" w:cs="Arial"/>
          <w:spacing w:val="-2"/>
          <w:sz w:val="18"/>
          <w:szCs w:val="18"/>
        </w:rPr>
        <w:t>In primer mix 3 the positive control band may be weaker than for other HLA-B*67 primer mixes.</w:t>
      </w:r>
    </w:p>
    <w:p w14:paraId="06844454" w14:textId="33D47E48" w:rsidR="002E379E" w:rsidRPr="002E379E" w:rsidRDefault="002E379E" w:rsidP="002E379E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E379E">
        <w:rPr>
          <w:rFonts w:ascii="Arial" w:hAnsi="Arial" w:cs="Arial"/>
          <w:spacing w:val="-2"/>
          <w:sz w:val="18"/>
          <w:szCs w:val="18"/>
        </w:rPr>
        <w:t xml:space="preserve">Primer mix 8 contains a negative control, which will amplify </w:t>
      </w:r>
      <w:r w:rsidR="007D73EC">
        <w:rPr>
          <w:rFonts w:ascii="Arial" w:hAnsi="Arial" w:cs="Arial"/>
          <w:spacing w:val="-2"/>
          <w:sz w:val="18"/>
          <w:szCs w:val="18"/>
        </w:rPr>
        <w:t xml:space="preserve">a </w:t>
      </w:r>
      <w:r w:rsidRPr="002E379E">
        <w:rPr>
          <w:rFonts w:ascii="Arial" w:hAnsi="Arial" w:cs="Arial"/>
          <w:spacing w:val="-2"/>
          <w:sz w:val="18"/>
          <w:szCs w:val="18"/>
        </w:rPr>
        <w:t>majority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3581FCB8" w14:textId="77F617DD" w:rsidR="002E379E" w:rsidRPr="00D34DDD" w:rsidRDefault="002E379E" w:rsidP="002E379E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left="-567" w:right="-567"/>
        <w:jc w:val="both"/>
        <w:rPr>
          <w:rFonts w:ascii="Arial" w:hAnsi="Arial" w:cs="Arial"/>
        </w:rPr>
      </w:pPr>
    </w:p>
    <w:p w14:paraId="51DC8F80" w14:textId="0D671262" w:rsidR="000C70A0" w:rsidRDefault="000C70A0" w:rsidP="000C70A0">
      <w:pPr>
        <w:suppressAutoHyphens/>
        <w:spacing w:before="240"/>
        <w:jc w:val="both"/>
        <w:rPr>
          <w:rFonts w:cs="Arial"/>
          <w:b/>
          <w:spacing w:val="-3"/>
          <w:sz w:val="18"/>
          <w:szCs w:val="18"/>
          <w:vertAlign w:val="superscript"/>
        </w:rPr>
      </w:pPr>
    </w:p>
    <w:p w14:paraId="157A0036" w14:textId="5E500F66" w:rsidR="00912890" w:rsidRPr="00D92787" w:rsidRDefault="00D92787" w:rsidP="0093251B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/>
          <w:b/>
          <w:sz w:val="18"/>
          <w:szCs w:val="18"/>
          <w:vertAlign w:val="superscript"/>
          <w:lang w:val="en-US"/>
        </w:rPr>
      </w:pPr>
      <w:r w:rsidRPr="00D92787">
        <w:lastRenderedPageBreak/>
        <w:drawing>
          <wp:anchor distT="0" distB="0" distL="114300" distR="114300" simplePos="0" relativeHeight="251660288" behindDoc="0" locked="0" layoutInCell="1" allowOverlap="1" wp14:anchorId="497E3B01" wp14:editId="7CC3A871">
            <wp:simplePos x="0" y="0"/>
            <wp:positionH relativeFrom="column">
              <wp:posOffset>3479</wp:posOffset>
            </wp:positionH>
            <wp:positionV relativeFrom="paragraph">
              <wp:posOffset>414</wp:posOffset>
            </wp:positionV>
            <wp:extent cx="5108400" cy="84600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400" cy="84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C8E483" w14:textId="41043F3B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C1F1B79" w14:textId="423238D8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4032CA5" w14:textId="3CA70666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6813AB1" w14:textId="07D450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C07E84E" w14:textId="0FD4C7AF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BE7CCC6" w14:textId="4E3CCB8D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BAD4994" w14:textId="0D045EFE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F6CD359" w14:textId="6EF67FAD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3B99528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38A536D" w14:textId="3A01BA79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82A56B2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9C26A0E" w14:textId="60C03ACD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EBF41CA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47B3FA9" w14:textId="17C2B4CC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2070C37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38A069E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7BC5EA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F1AFAD8" w14:textId="05FF5375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97E9502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BD67373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ADE6409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E19BBE9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226262C" w14:textId="5D973FD6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3E9B298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85ED09C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AF7E8F9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DFE2B4A" w14:textId="16B3148A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C69C8AC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3160FA4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10543F7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36C6B41" w14:textId="78FDE74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2009695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9A4A8B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7D1818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80A0FB4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F53DD0F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D24496E" w14:textId="57D9B7F8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B4507A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AA6B331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86F866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3A10361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585FA6C" w14:textId="5C8367BF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45FD702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6DF6A86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C9AA50E" w14:textId="044DB986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3035591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2F68971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121B613" w14:textId="4FD4CA85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4754254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5E3435A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BE8314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BD564BC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CE7344F" w14:textId="0B8378C1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9006804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4883986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DA3A2F6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C93D042" w14:textId="2507FE30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23526F2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6B0F876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D5792F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47104B4" w14:textId="05477008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90885B1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0F11C2D" w14:textId="214C5455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D69AF59" w14:textId="084C0F55" w:rsidR="00FF44B7" w:rsidRDefault="00D9278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D92787">
        <w:lastRenderedPageBreak/>
        <w:drawing>
          <wp:anchor distT="0" distB="0" distL="114300" distR="114300" simplePos="0" relativeHeight="251661312" behindDoc="0" locked="0" layoutInCell="1" allowOverlap="1" wp14:anchorId="096753F1" wp14:editId="75AE232F">
            <wp:simplePos x="0" y="0"/>
            <wp:positionH relativeFrom="column">
              <wp:posOffset>-13814</wp:posOffset>
            </wp:positionH>
            <wp:positionV relativeFrom="paragraph">
              <wp:posOffset>497</wp:posOffset>
            </wp:positionV>
            <wp:extent cx="5126400" cy="12024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6400" cy="12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35CB4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52683D4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1719CBC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F188CA2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F8BCD66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0B5A4AC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9C2E768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45199C2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0AE950E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466E1E0" w14:textId="5DF42522" w:rsidR="00BD5D83" w:rsidRPr="00BD5D83" w:rsidRDefault="00BD5D83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367EAE">
        <w:rPr>
          <w:rFonts w:ascii="Arial" w:hAnsi="Arial"/>
          <w:b/>
          <w:sz w:val="18"/>
          <w:szCs w:val="18"/>
          <w:vertAlign w:val="superscript"/>
        </w:rPr>
        <w:t>1</w:t>
      </w:r>
      <w:r w:rsidRPr="00BD5D83">
        <w:rPr>
          <w:rFonts w:ascii="Arial" w:hAnsi="Arial" w:cs="Arial"/>
          <w:sz w:val="18"/>
          <w:szCs w:val="18"/>
        </w:rPr>
        <w:t xml:space="preserve">HLA-B*67 alleles in bold lettering are listed as confirmed alleles on the </w:t>
      </w:r>
      <w:r w:rsidRPr="00BD5D83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3" w:history="1">
        <w:r w:rsidRPr="00BD5D83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1D13B5">
        <w:rPr>
          <w:rFonts w:ascii="Arial" w:hAnsi="Arial" w:cs="Arial"/>
          <w:sz w:val="18"/>
          <w:szCs w:val="18"/>
        </w:rPr>
        <w:t>, release 3.</w:t>
      </w:r>
      <w:r w:rsidR="00FF44B7">
        <w:rPr>
          <w:rFonts w:ascii="Arial" w:hAnsi="Arial" w:cs="Arial"/>
          <w:sz w:val="18"/>
          <w:szCs w:val="18"/>
        </w:rPr>
        <w:t>35</w:t>
      </w:r>
      <w:r w:rsidR="001D13B5">
        <w:rPr>
          <w:rFonts w:ascii="Arial" w:hAnsi="Arial" w:cs="Arial"/>
          <w:sz w:val="18"/>
          <w:szCs w:val="18"/>
        </w:rPr>
        <w:t xml:space="preserve">.0, </w:t>
      </w:r>
      <w:r w:rsidR="00FF44B7">
        <w:rPr>
          <w:rFonts w:ascii="Arial" w:hAnsi="Arial" w:cs="Arial"/>
          <w:sz w:val="18"/>
          <w:szCs w:val="18"/>
        </w:rPr>
        <w:t xml:space="preserve">January </w:t>
      </w:r>
      <w:r w:rsidR="001D13B5">
        <w:rPr>
          <w:rFonts w:ascii="Arial" w:hAnsi="Arial" w:cs="Arial"/>
          <w:sz w:val="18"/>
          <w:szCs w:val="18"/>
        </w:rPr>
        <w:t>201</w:t>
      </w:r>
      <w:r w:rsidR="00FF44B7">
        <w:rPr>
          <w:rFonts w:ascii="Arial" w:hAnsi="Arial" w:cs="Arial"/>
          <w:sz w:val="18"/>
          <w:szCs w:val="18"/>
        </w:rPr>
        <w:t>9</w:t>
      </w:r>
      <w:r w:rsidRPr="00BD5D83">
        <w:rPr>
          <w:rFonts w:ascii="Arial" w:hAnsi="Arial" w:cs="Arial"/>
          <w:sz w:val="18"/>
          <w:szCs w:val="18"/>
        </w:rPr>
        <w:t>.</w:t>
      </w:r>
    </w:p>
    <w:p w14:paraId="79F40213" w14:textId="77777777" w:rsidR="00BD5D83" w:rsidRPr="006D5B7F" w:rsidRDefault="00BD5D83" w:rsidP="00FF687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4"/>
        <w:rPr>
          <w:rFonts w:cs="Arial"/>
          <w:spacing w:val="-3"/>
          <w:sz w:val="18"/>
          <w:szCs w:val="18"/>
        </w:rPr>
      </w:pPr>
      <w:r w:rsidRPr="00367EA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D5D8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D5D83">
        <w:rPr>
          <w:rFonts w:cs="Arial"/>
          <w:sz w:val="18"/>
          <w:szCs w:val="18"/>
        </w:rPr>
        <w:t xml:space="preserve">in the official WHO HLA Nomenclature up to and including the last IMGT/HLA </w:t>
      </w:r>
      <w:r w:rsidRPr="006D5B7F">
        <w:rPr>
          <w:rFonts w:cs="Arial"/>
          <w:sz w:val="18"/>
          <w:szCs w:val="18"/>
        </w:rPr>
        <w:t xml:space="preserve">database release can be retrieved from web page </w:t>
      </w:r>
      <w:hyperlink r:id="rId14" w:history="1">
        <w:r w:rsidRPr="006D5B7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D5B7F">
        <w:rPr>
          <w:rFonts w:cs="Arial"/>
          <w:spacing w:val="-3"/>
          <w:sz w:val="18"/>
          <w:szCs w:val="18"/>
        </w:rPr>
        <w:t>.</w:t>
      </w:r>
    </w:p>
    <w:p w14:paraId="2100797B" w14:textId="77777777" w:rsidR="003E46AD" w:rsidRDefault="006D5B7F" w:rsidP="00FF6870">
      <w:pPr>
        <w:pStyle w:val="Sidfot"/>
        <w:ind w:right="284"/>
        <w:jc w:val="both"/>
        <w:rPr>
          <w:rFonts w:ascii="Arial" w:hAnsi="Arial" w:cs="Arial"/>
          <w:sz w:val="18"/>
          <w:szCs w:val="18"/>
          <w:lang w:val="en-US"/>
        </w:rPr>
      </w:pPr>
      <w:r w:rsidRPr="00367EAE">
        <w:rPr>
          <w:rFonts w:ascii="Arial" w:hAnsi="Arial"/>
          <w:b/>
          <w:spacing w:val="-3"/>
          <w:sz w:val="18"/>
          <w:szCs w:val="18"/>
          <w:vertAlign w:val="superscript"/>
        </w:rPr>
        <w:t>3</w:t>
      </w:r>
      <w:r w:rsidR="00FF6870" w:rsidRPr="00FF6870">
        <w:rPr>
          <w:rFonts w:ascii="Arial" w:hAnsi="Arial"/>
          <w:sz w:val="18"/>
          <w:szCs w:val="18"/>
        </w:rPr>
        <w:t xml:space="preserve"> </w:t>
      </w:r>
      <w:r w:rsidR="00FF6870" w:rsidRPr="00BD71DC">
        <w:rPr>
          <w:rFonts w:ascii="Arial" w:hAnsi="Arial"/>
          <w:sz w:val="18"/>
          <w:szCs w:val="18"/>
          <w:lang w:val="en-US"/>
        </w:rPr>
        <w:t>The following HLA-</w:t>
      </w:r>
      <w:r w:rsidR="00FF6870">
        <w:rPr>
          <w:rFonts w:ascii="Arial" w:hAnsi="Arial"/>
          <w:sz w:val="18"/>
          <w:szCs w:val="18"/>
          <w:lang w:val="en-US"/>
        </w:rPr>
        <w:t>B</w:t>
      </w:r>
      <w:r w:rsidR="00FF6870" w:rsidRPr="00BD71DC">
        <w:rPr>
          <w:rFonts w:ascii="Arial" w:hAnsi="Arial"/>
          <w:sz w:val="18"/>
          <w:szCs w:val="18"/>
          <w:lang w:val="en-US"/>
        </w:rPr>
        <w:t>*</w:t>
      </w:r>
      <w:r w:rsidR="00FF6870">
        <w:rPr>
          <w:rFonts w:ascii="Arial" w:hAnsi="Arial"/>
          <w:sz w:val="18"/>
          <w:szCs w:val="18"/>
          <w:lang w:val="en-US"/>
        </w:rPr>
        <w:t>67</w:t>
      </w:r>
      <w:r w:rsidR="00FF6870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FF6870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2A4130C9" w14:textId="77777777" w:rsidR="00FF6870" w:rsidRDefault="00FF6870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tbl>
      <w:tblPr>
        <w:tblW w:w="9639" w:type="dxa"/>
        <w:tblInd w:w="-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851"/>
        <w:gridCol w:w="1276"/>
        <w:gridCol w:w="1134"/>
        <w:gridCol w:w="6378"/>
      </w:tblGrid>
      <w:tr w:rsidR="00FF6870" w:rsidRPr="00FF6870" w14:paraId="2821A3C8" w14:textId="77777777" w:rsidTr="00FF6870">
        <w:trPr>
          <w:trHeight w:val="284"/>
        </w:trPr>
        <w:tc>
          <w:tcPr>
            <w:tcW w:w="851" w:type="dxa"/>
            <w:tcBorders>
              <w:bottom w:val="single" w:sz="6" w:space="0" w:color="000000"/>
            </w:tcBorders>
            <w:shd w:val="clear" w:color="auto" w:fill="FFFFFF"/>
          </w:tcPr>
          <w:p w14:paraId="21F96557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Primer Mix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  <w:shd w:val="clear" w:color="auto" w:fill="FFFFFF"/>
          </w:tcPr>
          <w:p w14:paraId="77B177AB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Size of spec. PCR product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  <w:shd w:val="clear" w:color="auto" w:fill="FFFFFF"/>
          </w:tcPr>
          <w:p w14:paraId="6E48DCBF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Amplified HLA-B*67 alleles</w:t>
            </w:r>
          </w:p>
        </w:tc>
        <w:tc>
          <w:tcPr>
            <w:tcW w:w="6378" w:type="dxa"/>
            <w:tcBorders>
              <w:bottom w:val="single" w:sz="6" w:space="0" w:color="000000"/>
            </w:tcBorders>
            <w:shd w:val="clear" w:color="auto" w:fill="FFFFFF"/>
          </w:tcPr>
          <w:p w14:paraId="7C496E83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Other amplified HLA-B alleles</w:t>
            </w:r>
          </w:p>
        </w:tc>
      </w:tr>
      <w:tr w:rsidR="00FF6870" w:rsidRPr="0041488A" w14:paraId="1D9C82EE" w14:textId="77777777" w:rsidTr="00FF6870">
        <w:trPr>
          <w:trHeight w:val="284"/>
        </w:trPr>
        <w:tc>
          <w:tcPr>
            <w:tcW w:w="851" w:type="dxa"/>
            <w:shd w:val="clear" w:color="auto" w:fill="E6E6E6"/>
          </w:tcPr>
          <w:p w14:paraId="2D9503CD" w14:textId="77777777" w:rsidR="00FF6870" w:rsidRPr="00622609" w:rsidRDefault="00FF6870" w:rsidP="00EA3464">
            <w:pPr>
              <w:spacing w:before="20"/>
              <w:rPr>
                <w:rFonts w:ascii="Arial" w:hAnsi="Arial" w:cs="Arial"/>
                <w:b/>
                <w:color w:val="000000"/>
                <w:sz w:val="18"/>
              </w:rPr>
            </w:pPr>
            <w:r w:rsidRPr="00622609">
              <w:rPr>
                <w:rFonts w:ascii="Arial" w:hAnsi="Arial" w:cs="Arial"/>
                <w:b/>
                <w:color w:val="000000"/>
                <w:sz w:val="18"/>
              </w:rPr>
              <w:t>7</w:t>
            </w:r>
          </w:p>
        </w:tc>
        <w:tc>
          <w:tcPr>
            <w:tcW w:w="1276" w:type="dxa"/>
            <w:shd w:val="clear" w:color="auto" w:fill="E6E6E6"/>
          </w:tcPr>
          <w:p w14:paraId="48BFA8A3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>85 bp</w:t>
            </w:r>
          </w:p>
          <w:p w14:paraId="7BB554E5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</w:p>
          <w:p w14:paraId="7686D3AB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>165 bp</w:t>
            </w:r>
          </w:p>
        </w:tc>
        <w:tc>
          <w:tcPr>
            <w:tcW w:w="1134" w:type="dxa"/>
            <w:shd w:val="clear" w:color="auto" w:fill="E6E6E6"/>
          </w:tcPr>
          <w:p w14:paraId="2D733857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>*67:04</w:t>
            </w:r>
          </w:p>
          <w:p w14:paraId="384526C4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</w:p>
          <w:p w14:paraId="4FECF9C7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 xml:space="preserve">*67:05 </w:t>
            </w:r>
          </w:p>
        </w:tc>
        <w:tc>
          <w:tcPr>
            <w:tcW w:w="6378" w:type="dxa"/>
            <w:shd w:val="clear" w:color="auto" w:fill="E6E6E6"/>
          </w:tcPr>
          <w:p w14:paraId="3E531047" w14:textId="401F3C28" w:rsidR="00FF44B7" w:rsidRPr="00FF44B7" w:rsidRDefault="0041488A" w:rsidP="00EA3464">
            <w:pPr>
              <w:rPr>
                <w:rFonts w:ascii="Arial" w:hAnsi="Arial" w:cs="Arial"/>
                <w:b/>
                <w:bCs/>
                <w:color w:val="000000"/>
                <w:sz w:val="18"/>
                <w:lang w:val="sv-SE"/>
              </w:rPr>
            </w:pPr>
            <w:r>
              <w:rPr>
                <w:rFonts w:ascii="Arial" w:hAnsi="Arial" w:cs="Arial"/>
                <w:color w:val="000000"/>
                <w:sz w:val="18"/>
                <w:lang w:val="sv-SE"/>
              </w:rPr>
              <w:t>*</w:t>
            </w:r>
            <w:r w:rsidR="00FF44B7" w:rsidRPr="00FF44B7">
              <w:rPr>
                <w:rFonts w:ascii="Arial" w:hAnsi="Arial" w:cs="Arial"/>
                <w:color w:val="000000"/>
                <w:sz w:val="18"/>
                <w:lang w:val="sv-SE"/>
              </w:rPr>
              <w:t xml:space="preserve">07:94, 08:106, 40:115, 55:99, </w:t>
            </w:r>
            <w:r w:rsidR="00FF44B7" w:rsidRPr="00FF44B7">
              <w:rPr>
                <w:rFonts w:ascii="Arial" w:hAnsi="Arial" w:cs="Arial"/>
                <w:b/>
                <w:bCs/>
                <w:color w:val="000000"/>
                <w:sz w:val="18"/>
                <w:lang w:val="sv-SE"/>
              </w:rPr>
              <w:t xml:space="preserve">C*01:166, C*03:124, C*07:262, </w:t>
            </w:r>
            <w:r w:rsidR="00FF44B7">
              <w:rPr>
                <w:rFonts w:ascii="Arial" w:hAnsi="Arial" w:cs="Arial"/>
                <w:b/>
                <w:bCs/>
                <w:color w:val="000000"/>
                <w:sz w:val="18"/>
                <w:lang w:val="sv-SE"/>
              </w:rPr>
              <w:t>C*</w:t>
            </w:r>
            <w:r w:rsidR="00FF44B7" w:rsidRPr="00FF44B7">
              <w:rPr>
                <w:rFonts w:ascii="Arial" w:hAnsi="Arial" w:cs="Arial"/>
                <w:b/>
                <w:bCs/>
                <w:color w:val="000000"/>
                <w:sz w:val="18"/>
                <w:lang w:val="sv-SE"/>
              </w:rPr>
              <w:t xml:space="preserve">07:417, </w:t>
            </w:r>
            <w:r w:rsidR="00FF44B7">
              <w:rPr>
                <w:rFonts w:ascii="Arial" w:hAnsi="Arial" w:cs="Arial"/>
                <w:b/>
                <w:bCs/>
                <w:color w:val="000000"/>
                <w:sz w:val="18"/>
                <w:lang w:val="sv-SE"/>
              </w:rPr>
              <w:t>C*</w:t>
            </w:r>
            <w:r w:rsidR="00FF44B7" w:rsidRPr="00FF44B7">
              <w:rPr>
                <w:rFonts w:ascii="Arial" w:hAnsi="Arial" w:cs="Arial"/>
                <w:b/>
                <w:bCs/>
                <w:color w:val="000000"/>
                <w:sz w:val="18"/>
                <w:lang w:val="sv-SE"/>
              </w:rPr>
              <w:t>07:475, C*08:153, C*12:95</w:t>
            </w:r>
          </w:p>
          <w:p w14:paraId="4EA7FCDD" w14:textId="0BD36C84" w:rsidR="00FF6870" w:rsidRPr="00FF44B7" w:rsidRDefault="007D73EC" w:rsidP="00EA3464">
            <w:pPr>
              <w:rPr>
                <w:rFonts w:ascii="Arial" w:hAnsi="Arial" w:cs="Arial"/>
                <w:bCs/>
                <w:color w:val="000000"/>
                <w:sz w:val="18"/>
                <w:lang w:val="sv-SE"/>
              </w:rPr>
            </w:pPr>
            <w:r>
              <w:rPr>
                <w:rFonts w:ascii="Arial" w:hAnsi="Arial" w:cs="Arial"/>
                <w:bCs/>
                <w:color w:val="000000"/>
                <w:sz w:val="18"/>
                <w:lang w:val="sv-SE"/>
              </w:rPr>
              <w:t>*</w:t>
            </w:r>
            <w:r w:rsidR="00FF44B7" w:rsidRPr="00FF44B7">
              <w:rPr>
                <w:rFonts w:ascii="Arial" w:hAnsi="Arial" w:cs="Arial"/>
                <w:bCs/>
                <w:color w:val="000000"/>
                <w:sz w:val="18"/>
                <w:lang w:val="sv-SE"/>
              </w:rPr>
              <w:t>15:20, 15:228, 15:305, 15:435, 27:197, 35:01:01:01-35:01:27, 35:01:29-35:01:46, 35:01:48-35:30, 35:32:01-35:32:02, 35:33-35:34, 35:36-35:42:02, 35:45, 35:47-35:56, 35:58-35:59:02, 35:61:01-35:72, 35:74-35:78, 35:80-35:86, 35:88-35:134N, 35:136-35:184, 35:186-35:208:01, 35:209-35:278, 35:280-35:358, 35:360-35:436, 37:80, 48:02:01-48:02:03, 51:01:01:01-51:01:55, 51:01:57-51:24:05, 51:26-51:41N, 51:43-51:46, 51:48-51:156, 51:158:01-51:163, 51:165-51:219, 51:221-51:236, 51:238-51:281, 52:01:01:01-52:06:03, 52:08-52:88, 53:01:01:01-53:56, 56:05:01-56:05:02, 56:21, 56:36, 58:01:01:01-58:01:21, 58:01:23-58:02:02, 58:04-58:10N, 58:12-58:19, 58:21-58:29, 58:31N-58:104, 58:107-58:108, 78:01:01:01, 78:01:02-78:10, 81:03</w:t>
            </w:r>
          </w:p>
        </w:tc>
      </w:tr>
    </w:tbl>
    <w:p w14:paraId="1857935E" w14:textId="77777777" w:rsidR="00FF6870" w:rsidRPr="00C2194B" w:rsidRDefault="00FF6870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sv-SE"/>
        </w:rPr>
      </w:pPr>
    </w:p>
    <w:p w14:paraId="72BD4BBF" w14:textId="77777777" w:rsidR="003E46AD" w:rsidRPr="008D3212" w:rsidRDefault="003E46AD" w:rsidP="003E46AD">
      <w:pPr>
        <w:ind w:right="-143"/>
        <w:jc w:val="both"/>
        <w:rPr>
          <w:rFonts w:ascii="Arial" w:hAnsi="Arial" w:cs="Arial"/>
          <w:sz w:val="18"/>
          <w:szCs w:val="18"/>
        </w:rPr>
      </w:pPr>
      <w:r w:rsidRPr="003E46A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D3212">
        <w:rPr>
          <w:rFonts w:ascii="Arial" w:hAnsi="Arial" w:cs="Arial"/>
          <w:spacing w:val="-3"/>
          <w:sz w:val="18"/>
          <w:szCs w:val="18"/>
        </w:rPr>
        <w:t>The following HLA-B*</w:t>
      </w:r>
      <w:r>
        <w:rPr>
          <w:rFonts w:ascii="Arial" w:hAnsi="Arial" w:cs="Arial"/>
          <w:spacing w:val="-3"/>
          <w:sz w:val="18"/>
          <w:szCs w:val="18"/>
        </w:rPr>
        <w:t>67</w:t>
      </w:r>
      <w:r w:rsidRPr="008D3212">
        <w:rPr>
          <w:rFonts w:ascii="Arial" w:hAnsi="Arial" w:cs="Arial"/>
          <w:spacing w:val="-3"/>
          <w:sz w:val="18"/>
          <w:szCs w:val="18"/>
        </w:rPr>
        <w:t xml:space="preserve"> alleles </w:t>
      </w:r>
      <w:r w:rsidRPr="008D3212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30FCCFB" w14:textId="77777777" w:rsidR="003E46AD" w:rsidRPr="008D3212" w:rsidRDefault="003E46AD" w:rsidP="003E46A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738"/>
        <w:gridCol w:w="1276"/>
      </w:tblGrid>
      <w:tr w:rsidR="003E46AD" w:rsidRPr="00C14BD5" w14:paraId="2EC9ED0D" w14:textId="77777777" w:rsidTr="002E50B9">
        <w:trPr>
          <w:trHeight w:val="314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3796EB" w14:textId="77777777" w:rsidR="003E46AD" w:rsidRPr="00C14BD5" w:rsidRDefault="003E46AD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A59821" w14:textId="77777777" w:rsidR="003E46AD" w:rsidRPr="00C14BD5" w:rsidRDefault="003E46AD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3E46AD" w:rsidRPr="00C14BD5" w14:paraId="4039B11A" w14:textId="77777777" w:rsidTr="002E50B9">
        <w:trPr>
          <w:trHeight w:val="227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1397D501" w14:textId="77777777" w:rsidR="003E46AD" w:rsidRPr="00C14BD5" w:rsidRDefault="003E46AD" w:rsidP="003E46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67:04</w:t>
            </w:r>
            <w:r w:rsidRPr="00C14BD5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67: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42D35391" w14:textId="77777777" w:rsidR="003E46AD" w:rsidRPr="00C14BD5" w:rsidRDefault="001675E5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</w:tr>
    </w:tbl>
    <w:p w14:paraId="004BFA9B" w14:textId="77777777" w:rsidR="006D5B7F" w:rsidRPr="006D5B7F" w:rsidRDefault="006D5B7F" w:rsidP="006D5B7F">
      <w:pPr>
        <w:jc w:val="both"/>
        <w:rPr>
          <w:rFonts w:ascii="Arial" w:hAnsi="Arial"/>
          <w:spacing w:val="-3"/>
          <w:sz w:val="18"/>
          <w:szCs w:val="18"/>
        </w:rPr>
      </w:pPr>
    </w:p>
    <w:p w14:paraId="7DD9BCB5" w14:textId="77777777" w:rsidR="00151E02" w:rsidRPr="00B01989" w:rsidRDefault="00151E02" w:rsidP="00151E02">
      <w:pPr>
        <w:ind w:right="-29"/>
        <w:jc w:val="both"/>
        <w:rPr>
          <w:rFonts w:ascii="Arial" w:hAnsi="Arial" w:cs="Arial"/>
          <w:sz w:val="18"/>
          <w:szCs w:val="18"/>
        </w:rPr>
      </w:pPr>
      <w:r w:rsidRPr="00B01989">
        <w:rPr>
          <w:rFonts w:ascii="Arial" w:hAnsi="Arial" w:cs="Arial"/>
          <w:sz w:val="18"/>
          <w:szCs w:val="18"/>
        </w:rPr>
        <w:t>‘w’, may be weakly amplified.</w:t>
      </w:r>
    </w:p>
    <w:p w14:paraId="252978FF" w14:textId="77777777" w:rsidR="00C2194B" w:rsidRPr="00C2194B" w:rsidRDefault="00C2194B" w:rsidP="00C2194B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10"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C2194B">
        <w:rPr>
          <w:rFonts w:ascii="Arial" w:hAnsi="Arial" w:cs="Arial"/>
          <w:spacing w:val="-2"/>
          <w:sz w:val="18"/>
          <w:szCs w:val="18"/>
          <w:lang w:val="en-GB"/>
        </w:rPr>
        <w:t>‘?’, nucleotide sequence information not available for the primer matching sequence.</w:t>
      </w:r>
    </w:p>
    <w:p w14:paraId="43139FA2" w14:textId="77777777" w:rsidR="002315F1" w:rsidRPr="00C2194B" w:rsidRDefault="002315F1" w:rsidP="002315F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10"/>
        <w:jc w:val="both"/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</w:pPr>
    </w:p>
    <w:p w14:paraId="62DFF140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44371791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108FDE0F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7A46AAC1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0411AEFE" w14:textId="77777777" w:rsidR="00F521C5" w:rsidRPr="000C70A0" w:rsidRDefault="00F521C5" w:rsidP="00BE61F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sectPr w:rsidR="00F521C5" w:rsidRPr="000C70A0" w:rsidSect="00E1745B">
      <w:type w:val="continuous"/>
      <w:pgSz w:w="11907" w:h="16840" w:code="9"/>
      <w:pgMar w:top="1815" w:right="850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3013EB" w14:textId="77777777" w:rsidR="00B3575E" w:rsidRDefault="00B3575E">
      <w:r>
        <w:separator/>
      </w:r>
    </w:p>
  </w:endnote>
  <w:endnote w:type="continuationSeparator" w:id="0">
    <w:p w14:paraId="78B5B368" w14:textId="77777777" w:rsidR="00B3575E" w:rsidRDefault="00B3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3C31A" w14:textId="77777777" w:rsidR="00D01302" w:rsidRPr="00060351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01C080C9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119454F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5184BA92" w14:textId="77777777" w:rsidR="00D01302" w:rsidRPr="00A6082E" w:rsidRDefault="00D01302" w:rsidP="00A6082E">
    <w:pPr>
      <w:pStyle w:val="Sidfot"/>
    </w:pPr>
    <w:r w:rsidRPr="00E61910">
      <w:rPr>
        <w:rFonts w:ascii="Arial" w:hAnsi="Arial" w:cs="Arial"/>
        <w:lang w:val="sv-SE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7D73EC">
      <w:rPr>
        <w:rFonts w:ascii="Arial" w:hAnsi="Arial"/>
        <w:noProof/>
      </w:rPr>
      <w:t>3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7D73EC">
      <w:rPr>
        <w:rFonts w:ascii="Arial" w:hAnsi="Arial"/>
        <w:noProof/>
      </w:rPr>
      <w:t>3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3B8D5B" w14:textId="77777777" w:rsidR="00B3575E" w:rsidRDefault="00B3575E">
      <w:r>
        <w:separator/>
      </w:r>
    </w:p>
  </w:footnote>
  <w:footnote w:type="continuationSeparator" w:id="0">
    <w:p w14:paraId="3035BA82" w14:textId="77777777" w:rsidR="00B3575E" w:rsidRDefault="00B3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B540D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C4354A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38DBD" w14:textId="6D3F4936" w:rsidR="00D01302" w:rsidRPr="00D238AC" w:rsidRDefault="00D238AC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D32DBA2" wp14:editId="7C5B4C90">
              <wp:simplePos x="0" y="0"/>
              <wp:positionH relativeFrom="column">
                <wp:posOffset>4106353</wp:posOffset>
              </wp:positionH>
              <wp:positionV relativeFrom="paragraph">
                <wp:posOffset>-20845</wp:posOffset>
              </wp:positionV>
              <wp:extent cx="2210462" cy="626745"/>
              <wp:effectExtent l="0" t="0" r="18415" b="2413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0462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F18AA" w14:textId="20CB4059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proofErr w:type="gramStart"/>
                          <w:r w:rsidR="00D238AC" w:rsidRPr="00D238AC">
                            <w:rPr>
                              <w:rStyle w:val="Hyperlnk"/>
                              <w:rFonts w:ascii="Arial" w:hAnsi="Arial" w:cs="Arial"/>
                              <w:sz w:val="20"/>
                              <w:szCs w:val="20"/>
                            </w:rPr>
                            <w:t>https://labproducts.caredx.com/</w:t>
                          </w:r>
                          <w:r w:rsidR="00D238AC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proofErr w:type="gramEnd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32DB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23.35pt;margin-top:-1.65pt;width:174.0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">
              <v:textbox style="mso-fit-shape-to-text:t">
                <w:txbxContent>
                  <w:p w14:paraId="3C5F18AA" w14:textId="20CB4059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proofErr w:type="gramStart"/>
                    <w:r w:rsidR="00D238AC" w:rsidRPr="00D238AC">
                      <w:rPr>
                        <w:rStyle w:val="Hyperlnk"/>
                        <w:rFonts w:ascii="Arial" w:hAnsi="Arial" w:cs="Arial"/>
                        <w:sz w:val="20"/>
                        <w:szCs w:val="20"/>
                      </w:rPr>
                      <w:t>https://labproducts.caredx.com/</w:t>
                    </w:r>
                    <w:r w:rsidR="00D238AC">
                      <w:rPr>
                        <w:rFonts w:ascii="Arial" w:hAnsi="Arial" w:cs="Arial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proofErr w:type="gramEnd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F6870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D6EACF3" wp14:editId="7C0C1350">
          <wp:simplePos x="0" y="0"/>
          <wp:positionH relativeFrom="column">
            <wp:posOffset>-167640</wp:posOffset>
          </wp:positionH>
          <wp:positionV relativeFrom="paragraph">
            <wp:posOffset>-107315</wp:posOffset>
          </wp:positionV>
          <wp:extent cx="1757045" cy="240030"/>
          <wp:effectExtent l="0" t="0" r="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7045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D238AC">
      <w:rPr>
        <w:rFonts w:ascii="Arial" w:hAnsi="Arial" w:cs="Arial"/>
        <w:b/>
        <w:sz w:val="20"/>
        <w:szCs w:val="20"/>
        <w:lang w:val="es-ES"/>
      </w:rPr>
      <w:t xml:space="preserve">            </w:t>
    </w:r>
    <w:r w:rsidR="00912890" w:rsidRPr="00D238AC">
      <w:rPr>
        <w:rFonts w:ascii="Arial" w:hAnsi="Arial" w:cs="Arial"/>
        <w:b/>
        <w:sz w:val="20"/>
        <w:szCs w:val="20"/>
        <w:lang w:val="es-ES"/>
      </w:rPr>
      <w:t xml:space="preserve">                     </w:t>
    </w:r>
    <w:r w:rsidR="002C2336" w:rsidRPr="00D238AC">
      <w:rPr>
        <w:rFonts w:ascii="Arial" w:hAnsi="Arial" w:cs="Arial"/>
        <w:b/>
        <w:sz w:val="20"/>
        <w:szCs w:val="20"/>
        <w:lang w:val="es-ES"/>
      </w:rPr>
      <w:t>HLA-</w:t>
    </w:r>
    <w:r w:rsidR="008439B1" w:rsidRPr="00D238AC">
      <w:rPr>
        <w:rFonts w:ascii="Arial" w:hAnsi="Arial" w:cs="Arial"/>
        <w:b/>
        <w:sz w:val="20"/>
        <w:szCs w:val="20"/>
        <w:lang w:val="es-ES"/>
      </w:rPr>
      <w:t>B*</w:t>
    </w:r>
    <w:r w:rsidR="002E571F" w:rsidRPr="00D238AC">
      <w:rPr>
        <w:rFonts w:ascii="Arial" w:hAnsi="Arial" w:cs="Arial"/>
        <w:b/>
        <w:sz w:val="20"/>
        <w:szCs w:val="20"/>
        <w:lang w:val="es-ES"/>
      </w:rPr>
      <w:t>67</w:t>
    </w:r>
  </w:p>
  <w:p w14:paraId="7E21449A" w14:textId="6B5A53D5" w:rsidR="00D01302" w:rsidRPr="00D238AC" w:rsidRDefault="00D238AC" w:rsidP="0046186B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 w:rsidRPr="00D238AC">
      <w:rPr>
        <w:rFonts w:ascii="Arial" w:hAnsi="Arial" w:cs="Arial"/>
        <w:sz w:val="20"/>
        <w:szCs w:val="20"/>
        <w:lang w:val="es-ES"/>
      </w:rPr>
      <w:t>J</w:t>
    </w:r>
    <w:r>
      <w:rPr>
        <w:rFonts w:ascii="Arial" w:hAnsi="Arial" w:cs="Arial"/>
        <w:sz w:val="20"/>
        <w:szCs w:val="20"/>
        <w:lang w:val="es-ES"/>
      </w:rPr>
      <w:t>uly 201</w:t>
    </w:r>
    <w:r w:rsidR="007D73EC">
      <w:rPr>
        <w:rFonts w:ascii="Arial" w:hAnsi="Arial" w:cs="Arial"/>
        <w:sz w:val="20"/>
        <w:szCs w:val="20"/>
        <w:lang w:val="es-ES"/>
      </w:rPr>
      <w:t>9</w:t>
    </w:r>
    <w:r w:rsidR="0046186B" w:rsidRPr="00D238AC">
      <w:rPr>
        <w:rFonts w:ascii="Arial" w:hAnsi="Arial" w:cs="Arial"/>
        <w:sz w:val="20"/>
        <w:szCs w:val="20"/>
        <w:lang w:val="es-ES"/>
      </w:rPr>
      <w:tab/>
    </w:r>
    <w:r w:rsidR="002C2336" w:rsidRPr="00D238AC">
      <w:rPr>
        <w:rFonts w:ascii="Arial" w:hAnsi="Arial" w:cs="Arial"/>
        <w:b/>
        <w:sz w:val="20"/>
        <w:lang w:val="es-ES"/>
      </w:rPr>
      <w:t>101.</w:t>
    </w:r>
    <w:r w:rsidR="002E571F" w:rsidRPr="00D238AC">
      <w:rPr>
        <w:rFonts w:ascii="Arial" w:hAnsi="Arial" w:cs="Arial"/>
        <w:b/>
        <w:sz w:val="20"/>
        <w:lang w:val="es-ES"/>
      </w:rPr>
      <w:t>550-06</w:t>
    </w:r>
    <w:r w:rsidR="002C2336" w:rsidRPr="00D238AC">
      <w:rPr>
        <w:rFonts w:ascii="Arial" w:hAnsi="Arial" w:cs="Arial"/>
        <w:b/>
        <w:sz w:val="20"/>
        <w:lang w:val="es-ES"/>
      </w:rPr>
      <w:t>/</w:t>
    </w:r>
    <w:r w:rsidR="002E571F" w:rsidRPr="00D238AC">
      <w:rPr>
        <w:rFonts w:ascii="Arial" w:hAnsi="Arial" w:cs="Arial"/>
        <w:b/>
        <w:sz w:val="20"/>
        <w:lang w:val="es-ES"/>
      </w:rPr>
      <w:t>06</w:t>
    </w:r>
    <w:r w:rsidR="00D01302" w:rsidRPr="00D238AC">
      <w:rPr>
        <w:rFonts w:ascii="Arial" w:hAnsi="Arial" w:cs="Arial"/>
        <w:b/>
        <w:sz w:val="20"/>
        <w:lang w:val="es-ES"/>
      </w:rPr>
      <w:t>u</w:t>
    </w:r>
  </w:p>
  <w:p w14:paraId="5D51C9F2" w14:textId="09D9C147" w:rsidR="0003388F" w:rsidRPr="00D238AC" w:rsidRDefault="0046186B" w:rsidP="0046186B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238AC">
      <w:rPr>
        <w:rFonts w:ascii="Arial" w:hAnsi="Arial" w:cs="Arial"/>
        <w:sz w:val="20"/>
        <w:szCs w:val="20"/>
        <w:lang w:val="es-ES"/>
      </w:rPr>
      <w:t>Rev. No: 00</w:t>
    </w:r>
    <w:r w:rsidRPr="00D238AC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D238AC">
      <w:rPr>
        <w:rFonts w:ascii="Arial" w:hAnsi="Arial" w:cs="Arial"/>
        <w:b/>
        <w:sz w:val="20"/>
        <w:szCs w:val="20"/>
        <w:lang w:val="es-ES"/>
      </w:rPr>
      <w:t>9H4</w:t>
    </w:r>
  </w:p>
  <w:p w14:paraId="25BD2873" w14:textId="77777777" w:rsidR="00575753" w:rsidRPr="00D238AC" w:rsidRDefault="00575753" w:rsidP="00D01302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M2MjM3NDI0tjRT0lEKTi0uzszPAykwqgUAJ0SUKSwAAAA="/>
  </w:docVars>
  <w:rsids>
    <w:rsidRoot w:val="001010A3"/>
    <w:rsid w:val="00003ADC"/>
    <w:rsid w:val="00020579"/>
    <w:rsid w:val="00020EA2"/>
    <w:rsid w:val="0003388F"/>
    <w:rsid w:val="00035029"/>
    <w:rsid w:val="0003770A"/>
    <w:rsid w:val="00041415"/>
    <w:rsid w:val="000575CA"/>
    <w:rsid w:val="0006352C"/>
    <w:rsid w:val="00073EB6"/>
    <w:rsid w:val="00084069"/>
    <w:rsid w:val="00095CD3"/>
    <w:rsid w:val="000B7E47"/>
    <w:rsid w:val="000C20B0"/>
    <w:rsid w:val="000C4F36"/>
    <w:rsid w:val="000C70A0"/>
    <w:rsid w:val="000E0036"/>
    <w:rsid w:val="000F1A4F"/>
    <w:rsid w:val="000F3C01"/>
    <w:rsid w:val="001010A3"/>
    <w:rsid w:val="00106638"/>
    <w:rsid w:val="00125072"/>
    <w:rsid w:val="00151620"/>
    <w:rsid w:val="00151E02"/>
    <w:rsid w:val="001579AA"/>
    <w:rsid w:val="00162A62"/>
    <w:rsid w:val="001675E5"/>
    <w:rsid w:val="0018084E"/>
    <w:rsid w:val="00185C16"/>
    <w:rsid w:val="0019307E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D13B5"/>
    <w:rsid w:val="001E0241"/>
    <w:rsid w:val="001E3873"/>
    <w:rsid w:val="001F3F6C"/>
    <w:rsid w:val="001F6847"/>
    <w:rsid w:val="00220C3C"/>
    <w:rsid w:val="002258C5"/>
    <w:rsid w:val="002315F1"/>
    <w:rsid w:val="00245445"/>
    <w:rsid w:val="00246C3A"/>
    <w:rsid w:val="00250A5E"/>
    <w:rsid w:val="00253B60"/>
    <w:rsid w:val="00260338"/>
    <w:rsid w:val="00272610"/>
    <w:rsid w:val="00280F08"/>
    <w:rsid w:val="00291594"/>
    <w:rsid w:val="00292BC5"/>
    <w:rsid w:val="002B1AE4"/>
    <w:rsid w:val="002C2336"/>
    <w:rsid w:val="002C2939"/>
    <w:rsid w:val="002C3C9E"/>
    <w:rsid w:val="002D73C8"/>
    <w:rsid w:val="002E379E"/>
    <w:rsid w:val="002E50B9"/>
    <w:rsid w:val="002E571F"/>
    <w:rsid w:val="002F3F1E"/>
    <w:rsid w:val="003118EA"/>
    <w:rsid w:val="00320C08"/>
    <w:rsid w:val="0033413D"/>
    <w:rsid w:val="00345459"/>
    <w:rsid w:val="00356929"/>
    <w:rsid w:val="00361383"/>
    <w:rsid w:val="00367EAE"/>
    <w:rsid w:val="00376026"/>
    <w:rsid w:val="003766C8"/>
    <w:rsid w:val="0038297F"/>
    <w:rsid w:val="003A203F"/>
    <w:rsid w:val="003B0C3A"/>
    <w:rsid w:val="003C2DDF"/>
    <w:rsid w:val="003D0837"/>
    <w:rsid w:val="003E274F"/>
    <w:rsid w:val="003E46AD"/>
    <w:rsid w:val="003E762D"/>
    <w:rsid w:val="00411CF9"/>
    <w:rsid w:val="0041488A"/>
    <w:rsid w:val="004163EF"/>
    <w:rsid w:val="004312C9"/>
    <w:rsid w:val="00440FFA"/>
    <w:rsid w:val="00450478"/>
    <w:rsid w:val="0046186B"/>
    <w:rsid w:val="00461EEB"/>
    <w:rsid w:val="004714E5"/>
    <w:rsid w:val="00493D14"/>
    <w:rsid w:val="004A523A"/>
    <w:rsid w:val="004C5216"/>
    <w:rsid w:val="004E3B8A"/>
    <w:rsid w:val="004F6C05"/>
    <w:rsid w:val="0050078C"/>
    <w:rsid w:val="005028D4"/>
    <w:rsid w:val="00507C8D"/>
    <w:rsid w:val="00511D00"/>
    <w:rsid w:val="00522BED"/>
    <w:rsid w:val="0055075C"/>
    <w:rsid w:val="00567288"/>
    <w:rsid w:val="00567CD0"/>
    <w:rsid w:val="005723A7"/>
    <w:rsid w:val="00575753"/>
    <w:rsid w:val="005A372E"/>
    <w:rsid w:val="005A3DFB"/>
    <w:rsid w:val="005A5C3B"/>
    <w:rsid w:val="005B207D"/>
    <w:rsid w:val="005B415A"/>
    <w:rsid w:val="005C3203"/>
    <w:rsid w:val="005D306F"/>
    <w:rsid w:val="005E5E01"/>
    <w:rsid w:val="005E7B7B"/>
    <w:rsid w:val="006223A5"/>
    <w:rsid w:val="00622609"/>
    <w:rsid w:val="00667E9C"/>
    <w:rsid w:val="00674F8E"/>
    <w:rsid w:val="0068440A"/>
    <w:rsid w:val="00687B3A"/>
    <w:rsid w:val="00692F6C"/>
    <w:rsid w:val="006B1929"/>
    <w:rsid w:val="006C5A92"/>
    <w:rsid w:val="006D5B7F"/>
    <w:rsid w:val="006F3D45"/>
    <w:rsid w:val="00701F8C"/>
    <w:rsid w:val="007043F0"/>
    <w:rsid w:val="007209B6"/>
    <w:rsid w:val="0073090C"/>
    <w:rsid w:val="0075310A"/>
    <w:rsid w:val="00755D87"/>
    <w:rsid w:val="007713C6"/>
    <w:rsid w:val="007A13FD"/>
    <w:rsid w:val="007A1CE6"/>
    <w:rsid w:val="007B2C12"/>
    <w:rsid w:val="007B6DB2"/>
    <w:rsid w:val="007C25E4"/>
    <w:rsid w:val="007D4B88"/>
    <w:rsid w:val="007D73EC"/>
    <w:rsid w:val="007D7664"/>
    <w:rsid w:val="00805D66"/>
    <w:rsid w:val="00806E56"/>
    <w:rsid w:val="00814ED3"/>
    <w:rsid w:val="008439B1"/>
    <w:rsid w:val="008459F8"/>
    <w:rsid w:val="00865715"/>
    <w:rsid w:val="0086694F"/>
    <w:rsid w:val="00890FBD"/>
    <w:rsid w:val="0089373F"/>
    <w:rsid w:val="008A7679"/>
    <w:rsid w:val="008B50AE"/>
    <w:rsid w:val="008B674C"/>
    <w:rsid w:val="008E3B02"/>
    <w:rsid w:val="008E70EE"/>
    <w:rsid w:val="00912890"/>
    <w:rsid w:val="00915467"/>
    <w:rsid w:val="00923925"/>
    <w:rsid w:val="0093251B"/>
    <w:rsid w:val="00964437"/>
    <w:rsid w:val="00972B0B"/>
    <w:rsid w:val="00975771"/>
    <w:rsid w:val="00975DED"/>
    <w:rsid w:val="009866C0"/>
    <w:rsid w:val="009876E4"/>
    <w:rsid w:val="00994958"/>
    <w:rsid w:val="009A19A1"/>
    <w:rsid w:val="009A7BDB"/>
    <w:rsid w:val="009B0A43"/>
    <w:rsid w:val="009C4CEB"/>
    <w:rsid w:val="009E1C42"/>
    <w:rsid w:val="009E6698"/>
    <w:rsid w:val="009F022F"/>
    <w:rsid w:val="009F0EB8"/>
    <w:rsid w:val="00A01878"/>
    <w:rsid w:val="00A131B6"/>
    <w:rsid w:val="00A1780E"/>
    <w:rsid w:val="00A26693"/>
    <w:rsid w:val="00A4288E"/>
    <w:rsid w:val="00A46239"/>
    <w:rsid w:val="00A51670"/>
    <w:rsid w:val="00A6082E"/>
    <w:rsid w:val="00A67844"/>
    <w:rsid w:val="00A749A5"/>
    <w:rsid w:val="00A85E8B"/>
    <w:rsid w:val="00A905BF"/>
    <w:rsid w:val="00A9595D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3078"/>
    <w:rsid w:val="00B14FE0"/>
    <w:rsid w:val="00B15734"/>
    <w:rsid w:val="00B306EB"/>
    <w:rsid w:val="00B34A9C"/>
    <w:rsid w:val="00B3575E"/>
    <w:rsid w:val="00B57DB8"/>
    <w:rsid w:val="00B7746C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2611"/>
    <w:rsid w:val="00BD3807"/>
    <w:rsid w:val="00BD5D83"/>
    <w:rsid w:val="00BE61F6"/>
    <w:rsid w:val="00BF2324"/>
    <w:rsid w:val="00BF6559"/>
    <w:rsid w:val="00C17711"/>
    <w:rsid w:val="00C2194B"/>
    <w:rsid w:val="00C25856"/>
    <w:rsid w:val="00C321DC"/>
    <w:rsid w:val="00C4272D"/>
    <w:rsid w:val="00C4480F"/>
    <w:rsid w:val="00C46768"/>
    <w:rsid w:val="00C7247F"/>
    <w:rsid w:val="00C874B5"/>
    <w:rsid w:val="00C92C07"/>
    <w:rsid w:val="00C940DE"/>
    <w:rsid w:val="00CA3526"/>
    <w:rsid w:val="00CB37C0"/>
    <w:rsid w:val="00CC51F3"/>
    <w:rsid w:val="00D01302"/>
    <w:rsid w:val="00D1519B"/>
    <w:rsid w:val="00D15949"/>
    <w:rsid w:val="00D238AC"/>
    <w:rsid w:val="00D34BFC"/>
    <w:rsid w:val="00D50FDB"/>
    <w:rsid w:val="00D6176D"/>
    <w:rsid w:val="00D92787"/>
    <w:rsid w:val="00D95AA0"/>
    <w:rsid w:val="00DA0250"/>
    <w:rsid w:val="00DA6EEC"/>
    <w:rsid w:val="00DC7602"/>
    <w:rsid w:val="00E05DEF"/>
    <w:rsid w:val="00E062F2"/>
    <w:rsid w:val="00E1745B"/>
    <w:rsid w:val="00E21B62"/>
    <w:rsid w:val="00E44F7D"/>
    <w:rsid w:val="00E4799E"/>
    <w:rsid w:val="00E50A13"/>
    <w:rsid w:val="00E90764"/>
    <w:rsid w:val="00E93223"/>
    <w:rsid w:val="00EB076D"/>
    <w:rsid w:val="00EB2147"/>
    <w:rsid w:val="00EC235C"/>
    <w:rsid w:val="00ED2851"/>
    <w:rsid w:val="00EE4C0F"/>
    <w:rsid w:val="00F131FC"/>
    <w:rsid w:val="00F157DD"/>
    <w:rsid w:val="00F20D41"/>
    <w:rsid w:val="00F45EFD"/>
    <w:rsid w:val="00F521C5"/>
    <w:rsid w:val="00F76880"/>
    <w:rsid w:val="00FA4A91"/>
    <w:rsid w:val="00FB02AA"/>
    <w:rsid w:val="00FB46C6"/>
    <w:rsid w:val="00FB5D47"/>
    <w:rsid w:val="00FD124E"/>
    <w:rsid w:val="00FE3AAB"/>
    <w:rsid w:val="00FF44B7"/>
    <w:rsid w:val="00FF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;"/>
  <w14:docId w14:val="42564279"/>
  <w15:chartTrackingRefBased/>
  <w15:docId w15:val="{0AA65D38-8B9F-4E56-B96E-344D4FFE2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FF6870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FF6870"/>
    <w:pPr>
      <w:keepNext/>
      <w:spacing w:after="0"/>
      <w:ind w:left="-567" w:firstLine="141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FF6870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FF6870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I">
    <w:name w:val="PI"/>
    <w:basedOn w:val="Beskrivning"/>
    <w:link w:val="PIChar"/>
    <w:autoRedefine/>
    <w:qFormat/>
    <w:rsid w:val="002E379E"/>
    <w:pPr>
      <w:spacing w:after="0"/>
      <w:ind w:right="-710" w:firstLine="142"/>
    </w:pPr>
    <w:rPr>
      <w:rFonts w:ascii="Arial" w:hAnsi="Arial" w:cs="Arial"/>
      <w:b/>
      <w:i w:val="0"/>
      <w:color w:val="000000" w:themeColor="text1"/>
      <w:spacing w:val="-2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2E379E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91</Words>
  <Characters>3015</Characters>
  <Application>Microsoft Office Word</Application>
  <DocSecurity>0</DocSecurity>
  <Lines>25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40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19-07-04T10:06:00Z</cp:lastPrinted>
  <dcterms:created xsi:type="dcterms:W3CDTF">2019-07-02T13:05:00Z</dcterms:created>
  <dcterms:modified xsi:type="dcterms:W3CDTF">2019-07-04T11:15:00Z</dcterms:modified>
</cp:coreProperties>
</file>